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Rainbow Promises</w:t>
      </w:r>
    </w:p>
    <w:p w:rsidR="005D3488" w:rsidRDefault="001945DC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1945DC">
        <w:rPr>
          <w:rFonts w:ascii="Nirmala UI" w:eastAsia="Times New Roman" w:hAnsi="Nirmala UI" w:cs="Nirmala UI"/>
          <w:color w:val="222222"/>
          <w:sz w:val="24"/>
          <w:szCs w:val="24"/>
        </w:rPr>
        <w:t>मेघ</w:t>
      </w:r>
      <w:proofErr w:type="spellEnd"/>
      <w:r w:rsidRPr="001945DC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1945DC">
        <w:rPr>
          <w:rFonts w:ascii="Nirmala UI" w:eastAsia="Times New Roman" w:hAnsi="Nirmala UI" w:cs="Nirmala UI"/>
          <w:color w:val="222222"/>
          <w:sz w:val="24"/>
          <w:szCs w:val="24"/>
        </w:rPr>
        <w:t>धनुष</w:t>
      </w:r>
      <w:proofErr w:type="spellEnd"/>
      <w:r w:rsidRPr="001945DC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1945DC">
        <w:rPr>
          <w:rFonts w:ascii="Nirmala UI" w:eastAsia="Times New Roman" w:hAnsi="Nirmala UI" w:cs="Nirmala UI"/>
          <w:color w:val="222222"/>
          <w:sz w:val="24"/>
          <w:szCs w:val="24"/>
        </w:rPr>
        <w:t>की</w:t>
      </w:r>
      <w:proofErr w:type="spellEnd"/>
      <w:r w:rsidRPr="001945DC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1945DC">
        <w:rPr>
          <w:rFonts w:ascii="Nirmala UI" w:eastAsia="Times New Roman" w:hAnsi="Nirmala UI" w:cs="Nirmala UI"/>
          <w:color w:val="222222"/>
          <w:sz w:val="24"/>
          <w:szCs w:val="24"/>
        </w:rPr>
        <w:t>प्रतिज्ञा</w:t>
      </w:r>
      <w:proofErr w:type="spellEnd"/>
    </w:p>
    <w:p w:rsidR="001945DC" w:rsidRPr="005D3488" w:rsidRDefault="001945DC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Genesis 6-9</w:t>
      </w:r>
    </w:p>
    <w:p w:rsidR="005D3488" w:rsidRDefault="005D3488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उत्पत्ति</w:t>
      </w:r>
      <w:proofErr w:type="spellEnd"/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६</w:t>
      </w:r>
      <w:r w:rsidRPr="005D3488">
        <w:rPr>
          <w:rFonts w:ascii="Arial" w:eastAsia="Times New Roman" w:hAnsi="Arial" w:cs="Arial"/>
          <w:color w:val="222222"/>
          <w:sz w:val="24"/>
          <w:szCs w:val="24"/>
        </w:rPr>
        <w:t>-</w:t>
      </w:r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९</w:t>
      </w:r>
    </w:p>
    <w:p w:rsidR="005D3488" w:rsidRP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Pastor Bryan </w:t>
      </w:r>
      <w:proofErr w:type="spellStart"/>
      <w:r w:rsidRPr="005D3488">
        <w:rPr>
          <w:rFonts w:ascii="Arial" w:eastAsia="Times New Roman" w:hAnsi="Arial" w:cs="Arial"/>
          <w:color w:val="222222"/>
          <w:sz w:val="24"/>
          <w:szCs w:val="24"/>
        </w:rPr>
        <w:t>Chapell</w:t>
      </w:r>
      <w:proofErr w:type="spellEnd"/>
    </w:p>
    <w:p w:rsidR="005D3488" w:rsidRDefault="005D3488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पास्टर</w:t>
      </w:r>
      <w:proofErr w:type="spellEnd"/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ब्रायन</w:t>
      </w:r>
      <w:proofErr w:type="spellEnd"/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चैपल</w:t>
      </w:r>
      <w:proofErr w:type="spellEnd"/>
    </w:p>
    <w:p w:rsidR="005D3488" w:rsidRP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Sermon 3-31-19</w:t>
      </w:r>
    </w:p>
    <w:p w:rsidR="005D3488" w:rsidRP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३</w:t>
      </w:r>
      <w:r w:rsidRPr="005D3488">
        <w:rPr>
          <w:rFonts w:ascii="Arial" w:eastAsia="Times New Roman" w:hAnsi="Arial" w:cs="Arial"/>
          <w:color w:val="222222"/>
          <w:sz w:val="24"/>
          <w:szCs w:val="24"/>
        </w:rPr>
        <w:t>-</w:t>
      </w:r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३१</w:t>
      </w:r>
      <w:r w:rsidRPr="005D3488">
        <w:rPr>
          <w:rFonts w:ascii="Arial" w:eastAsia="Times New Roman" w:hAnsi="Arial" w:cs="Arial"/>
          <w:color w:val="222222"/>
          <w:sz w:val="24"/>
          <w:szCs w:val="24"/>
        </w:rPr>
        <w:t>-</w:t>
      </w:r>
      <w:r w:rsidRPr="005D3488">
        <w:rPr>
          <w:rFonts w:ascii="Nirmala UI" w:eastAsia="Times New Roman" w:hAnsi="Nirmala UI" w:cs="Nirmala UI"/>
          <w:color w:val="222222"/>
          <w:sz w:val="24"/>
          <w:szCs w:val="24"/>
        </w:rPr>
        <w:t>१९</w:t>
      </w:r>
    </w:p>
    <w:p w:rsidR="005D3488" w:rsidRP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Introduction:  Ministry to Parkland, FL </w:t>
      </w:r>
      <w:proofErr w:type="gramStart"/>
      <w:r w:rsidRPr="005D3488">
        <w:rPr>
          <w:rFonts w:ascii="Arial" w:eastAsia="Times New Roman" w:hAnsi="Arial" w:cs="Arial"/>
          <w:color w:val="222222"/>
          <w:sz w:val="24"/>
          <w:szCs w:val="24"/>
        </w:rPr>
        <w:t>school</w:t>
      </w:r>
      <w:proofErr w:type="gramEnd"/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 shooting pastors.</w:t>
      </w:r>
    </w:p>
    <w:p w:rsidR="0009120E" w:rsidRDefault="0009120E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प्रस्तावन</w:t>
      </w:r>
      <w:proofErr w:type="gram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ा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:</w:t>
      </w:r>
      <w:proofErr w:type="gram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फ्लोरिडा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में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पार्कलैंड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शूटिंग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के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पादरी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को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प्रोत्साहित</w:t>
      </w:r>
      <w:proofErr w:type="spellEnd"/>
      <w:r w:rsidRPr="0009120E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09120E">
        <w:rPr>
          <w:rFonts w:ascii="Nirmala UI" w:eastAsia="Times New Roman" w:hAnsi="Nirmala UI" w:cs="Nirmala UI"/>
          <w:color w:val="222222"/>
          <w:sz w:val="24"/>
          <w:szCs w:val="24"/>
        </w:rPr>
        <w:t>करना</w:t>
      </w:r>
      <w:proofErr w:type="spellEnd"/>
    </w:p>
    <w:p w:rsidR="0009120E" w:rsidRPr="005D3488" w:rsidRDefault="0009120E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Key Thought:  God’s purpose in the flood was to bring relief from worse effects of the world corrupted by sin.</w:t>
      </w:r>
    </w:p>
    <w:p w:rsidR="0009120E" w:rsidRDefault="00B07571" w:rsidP="00B07571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ुख्य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विचार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: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यह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दुनिय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</w:t>
      </w:r>
      <w:proofErr w:type="gram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ो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</w:t>
      </w:r>
      <w:proofErr w:type="gramEnd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ाप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्रभाव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भ्रष्ट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होन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स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,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्रलय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ें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उद्देश्य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र</w:t>
      </w:r>
      <w:r w:rsidR="00FA30FF">
        <w:rPr>
          <w:rFonts w:ascii="Nirmala UI" w:eastAsia="Times New Roman" w:hAnsi="Nirmala UI" w:cs="Nirmala UI"/>
          <w:color w:val="222222"/>
          <w:sz w:val="24"/>
          <w:szCs w:val="24"/>
        </w:rPr>
        <w:t>I</w:t>
      </w:r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हत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देन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था</w:t>
      </w:r>
      <w:proofErr w:type="spellEnd"/>
    </w:p>
    <w:p w:rsidR="00B07571" w:rsidRPr="005D3488" w:rsidRDefault="00B07571" w:rsidP="00B0757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Key Question:  </w:t>
      </w:r>
      <w:proofErr w:type="gramStart"/>
      <w:r w:rsidRPr="005D3488">
        <w:rPr>
          <w:rFonts w:ascii="Arial" w:eastAsia="Times New Roman" w:hAnsi="Arial" w:cs="Arial"/>
          <w:color w:val="222222"/>
          <w:sz w:val="24"/>
          <w:szCs w:val="24"/>
        </w:rPr>
        <w:t>What does the rainbow of God after the rain of the flood</w:t>
      </w:r>
      <w:proofErr w:type="gramEnd"/>
      <w:r w:rsidRPr="005D3488">
        <w:rPr>
          <w:rFonts w:ascii="Arial" w:eastAsia="Times New Roman" w:hAnsi="Arial" w:cs="Arial"/>
          <w:color w:val="222222"/>
          <w:sz w:val="24"/>
          <w:szCs w:val="24"/>
        </w:rPr>
        <w:t xml:space="preserve">, </w:t>
      </w:r>
      <w:proofErr w:type="gramStart"/>
      <w:r w:rsidRPr="005D3488">
        <w:rPr>
          <w:rFonts w:ascii="Arial" w:eastAsia="Times New Roman" w:hAnsi="Arial" w:cs="Arial"/>
          <w:color w:val="222222"/>
          <w:sz w:val="24"/>
          <w:szCs w:val="24"/>
        </w:rPr>
        <w:t>tell us about God</w:t>
      </w:r>
      <w:proofErr w:type="gramEnd"/>
      <w:r w:rsidRPr="005D3488">
        <w:rPr>
          <w:rFonts w:ascii="Arial" w:eastAsia="Times New Roman" w:hAnsi="Arial" w:cs="Arial"/>
          <w:color w:val="222222"/>
          <w:sz w:val="24"/>
          <w:szCs w:val="24"/>
        </w:rPr>
        <w:t>?</w:t>
      </w:r>
    </w:p>
    <w:p w:rsidR="00B07571" w:rsidRPr="005D3488" w:rsidRDefault="00B07571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ुख्य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सवाल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: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ेघ</w:t>
      </w:r>
      <w:proofErr w:type="spellEnd"/>
      <w:r w:rsidR="00FA30FF">
        <w:rPr>
          <w:rFonts w:ascii="Nirmala UI" w:eastAsia="Times New Roman" w:hAnsi="Nirmala UI" w:cs="Nirmala UI"/>
          <w:color w:val="222222"/>
          <w:sz w:val="24"/>
          <w:szCs w:val="24"/>
        </w:rPr>
        <w:t xml:space="preserve"> </w:t>
      </w:r>
      <w:proofErr w:type="spellStart"/>
      <w:r w:rsidR="00FA30FF" w:rsidRPr="001945DC">
        <w:rPr>
          <w:rFonts w:ascii="Nirmala UI" w:eastAsia="Times New Roman" w:hAnsi="Nirmala UI" w:cs="Nirmala UI"/>
          <w:color w:val="222222"/>
          <w:sz w:val="24"/>
          <w:szCs w:val="24"/>
        </w:rPr>
        <w:t>धनुष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,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प्रलय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बाद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हमें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="00FA30FF" w:rsidRPr="00B15C5F">
        <w:rPr>
          <w:rFonts w:ascii="Nirmala UI" w:eastAsia="Times New Roman" w:hAnsi="Nirmala UI" w:cs="Nirmala UI"/>
          <w:color w:val="222222"/>
        </w:rPr>
        <w:t>परमेश्वर</w:t>
      </w:r>
      <w:bookmarkStart w:id="0" w:name="_GoBack"/>
      <w:bookmarkEnd w:id="0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बारे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ें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क्य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सीखता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  <w:sz w:val="24"/>
          <w:szCs w:val="24"/>
        </w:rPr>
        <w:t>है</w:t>
      </w:r>
      <w:proofErr w:type="spellEnd"/>
      <w:r w:rsidRPr="00B07571">
        <w:rPr>
          <w:rFonts w:ascii="Arial" w:eastAsia="Times New Roman" w:hAnsi="Arial" w:cs="Arial"/>
          <w:color w:val="222222"/>
          <w:sz w:val="24"/>
          <w:szCs w:val="24"/>
        </w:rPr>
        <w:t>?</w:t>
      </w:r>
    </w:p>
    <w:p w:rsidR="005D3488" w:rsidRPr="005D3488" w:rsidRDefault="005D3488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:rsidR="005D3488" w:rsidRPr="00B07571" w:rsidRDefault="005D3488" w:rsidP="00B0757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07571">
        <w:rPr>
          <w:rFonts w:ascii="Calibri" w:eastAsia="Times New Roman" w:hAnsi="Calibri" w:cs="Calibri"/>
          <w:color w:val="222222"/>
        </w:rPr>
        <w:t>The Purpose of God</w:t>
      </w:r>
    </w:p>
    <w:p w:rsidR="00B07571" w:rsidRDefault="00B07571" w:rsidP="00B07571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B07571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उद्देश्य</w:t>
      </w:r>
      <w:proofErr w:type="spellEnd"/>
    </w:p>
    <w:p w:rsidR="00B07571" w:rsidRPr="00B07571" w:rsidRDefault="00B07571" w:rsidP="00B07571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5D3488" w:rsidRPr="00B07571" w:rsidRDefault="005D3488" w:rsidP="00B0757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07571">
        <w:rPr>
          <w:rFonts w:ascii="Calibri" w:eastAsia="Times New Roman" w:hAnsi="Calibri" w:cs="Calibri"/>
          <w:color w:val="222222"/>
        </w:rPr>
        <w:t>Removal of Sin</w:t>
      </w:r>
    </w:p>
    <w:p w:rsidR="00B07571" w:rsidRDefault="00B07571" w:rsidP="00B07571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B07571">
        <w:rPr>
          <w:rFonts w:ascii="Nirmala UI" w:eastAsia="Times New Roman" w:hAnsi="Nirmala UI" w:cs="Nirmala UI"/>
          <w:color w:val="222222"/>
        </w:rPr>
        <w:t>पाप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छुटकारा</w:t>
      </w:r>
      <w:proofErr w:type="spellEnd"/>
    </w:p>
    <w:p w:rsidR="00B07571" w:rsidRPr="00B07571" w:rsidRDefault="00B07571" w:rsidP="00B07571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</w:p>
    <w:p w:rsidR="005D3488" w:rsidRPr="005D3488" w:rsidRDefault="005D3488" w:rsidP="005D3488">
      <w:pPr>
        <w:shd w:val="clear" w:color="auto" w:fill="FFFFFF"/>
        <w:spacing w:after="0" w:line="240" w:lineRule="auto"/>
        <w:ind w:left="1080"/>
        <w:rPr>
          <w:rFonts w:ascii="Calibri" w:eastAsia="Times New Roman" w:hAnsi="Calibri" w:cs="Calibri"/>
          <w:color w:val="222222"/>
        </w:rPr>
      </w:pPr>
      <w:r w:rsidRPr="005D3488">
        <w:rPr>
          <w:rFonts w:ascii="Calibri" w:eastAsia="Times New Roman" w:hAnsi="Calibri" w:cs="Calibri"/>
          <w:color w:val="222222"/>
        </w:rPr>
        <w:t>B.</w:t>
      </w:r>
      <w:r w:rsidRPr="005D3488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5D3488">
        <w:rPr>
          <w:rFonts w:ascii="Calibri" w:eastAsia="Times New Roman" w:hAnsi="Calibri" w:cs="Calibri"/>
          <w:color w:val="222222"/>
        </w:rPr>
        <w:t>Relief from Pain</w:t>
      </w:r>
    </w:p>
    <w:p w:rsidR="005D3488" w:rsidRDefault="005D3488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 </w:t>
      </w:r>
      <w:r w:rsidR="00B07571">
        <w:rPr>
          <w:rFonts w:ascii="Arial" w:eastAsia="Times New Roman" w:hAnsi="Arial" w:cs="Arial"/>
          <w:color w:val="222222"/>
          <w:sz w:val="24"/>
          <w:szCs w:val="24"/>
        </w:rPr>
        <w:t xml:space="preserve">                      </w:t>
      </w:r>
      <w:proofErr w:type="spellStart"/>
      <w:r w:rsidR="00B07571" w:rsidRPr="00B07571">
        <w:rPr>
          <w:rFonts w:ascii="Nirmala UI" w:eastAsia="Times New Roman" w:hAnsi="Nirmala UI" w:cs="Nirmala UI"/>
          <w:color w:val="222222"/>
          <w:sz w:val="24"/>
          <w:szCs w:val="24"/>
        </w:rPr>
        <w:t>दुःख</w:t>
      </w:r>
      <w:proofErr w:type="spellEnd"/>
      <w:r w:rsidR="00B07571"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07571" w:rsidRPr="00B07571">
        <w:rPr>
          <w:rFonts w:ascii="Nirmala UI" w:eastAsia="Times New Roman" w:hAnsi="Nirmala UI" w:cs="Nirmala UI"/>
          <w:color w:val="222222"/>
          <w:sz w:val="24"/>
          <w:szCs w:val="24"/>
        </w:rPr>
        <w:t>में</w:t>
      </w:r>
      <w:proofErr w:type="spellEnd"/>
      <w:r w:rsidR="00B07571" w:rsidRPr="00B07571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07571" w:rsidRPr="00B07571">
        <w:rPr>
          <w:rFonts w:ascii="Nirmala UI" w:eastAsia="Times New Roman" w:hAnsi="Nirmala UI" w:cs="Nirmala UI"/>
          <w:color w:val="222222"/>
          <w:sz w:val="24"/>
          <w:szCs w:val="24"/>
        </w:rPr>
        <w:t>राहत</w:t>
      </w:r>
      <w:proofErr w:type="spellEnd"/>
    </w:p>
    <w:p w:rsidR="00B07571" w:rsidRPr="005D3488" w:rsidRDefault="00B07571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Pr="00B07571" w:rsidRDefault="005D3488" w:rsidP="00B0757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07571">
        <w:rPr>
          <w:rFonts w:ascii="Calibri" w:eastAsia="Times New Roman" w:hAnsi="Calibri" w:cs="Calibri"/>
          <w:color w:val="222222"/>
        </w:rPr>
        <w:t>The Promise of God</w:t>
      </w:r>
    </w:p>
    <w:p w:rsidR="00B07571" w:rsidRDefault="00B07571" w:rsidP="00B07571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B07571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B0757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07571">
        <w:rPr>
          <w:rFonts w:ascii="Nirmala UI" w:eastAsia="Times New Roman" w:hAnsi="Nirmala UI" w:cs="Nirmala UI"/>
          <w:color w:val="222222"/>
        </w:rPr>
        <w:t>प्रतिज्ञा</w:t>
      </w:r>
      <w:proofErr w:type="spellEnd"/>
    </w:p>
    <w:p w:rsidR="00B07571" w:rsidRPr="00B07571" w:rsidRDefault="00B07571" w:rsidP="00B07571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5D3488" w:rsidRPr="00B15C5F" w:rsidRDefault="005D3488" w:rsidP="00B15C5F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15C5F">
        <w:rPr>
          <w:rFonts w:ascii="Calibri" w:eastAsia="Times New Roman" w:hAnsi="Calibri" w:cs="Calibri"/>
          <w:color w:val="222222"/>
        </w:rPr>
        <w:t>Provision for Those Who Mess Up</w:t>
      </w:r>
    </w:p>
    <w:p w:rsidR="00B15C5F" w:rsidRDefault="00B15C5F" w:rsidP="00B15C5F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                           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जो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गलत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करते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है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उनके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लिए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प्रावधान</w:t>
      </w:r>
      <w:proofErr w:type="spellEnd"/>
    </w:p>
    <w:p w:rsidR="00B15C5F" w:rsidRPr="00B15C5F" w:rsidRDefault="00B15C5F" w:rsidP="00B15C5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</w:p>
    <w:p w:rsidR="005D3488" w:rsidRPr="005D3488" w:rsidRDefault="005D3488" w:rsidP="005D3488">
      <w:pPr>
        <w:shd w:val="clear" w:color="auto" w:fill="FFFFFF"/>
        <w:spacing w:after="0" w:line="240" w:lineRule="auto"/>
        <w:ind w:left="1080"/>
        <w:rPr>
          <w:rFonts w:ascii="Calibri" w:eastAsia="Times New Roman" w:hAnsi="Calibri" w:cs="Calibri"/>
          <w:color w:val="222222"/>
        </w:rPr>
      </w:pPr>
      <w:r w:rsidRPr="005D3488">
        <w:rPr>
          <w:rFonts w:ascii="Calibri" w:eastAsia="Times New Roman" w:hAnsi="Calibri" w:cs="Calibri"/>
          <w:color w:val="222222"/>
        </w:rPr>
        <w:t>B.</w:t>
      </w:r>
      <w:r w:rsidRPr="005D3488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5D3488">
        <w:rPr>
          <w:rFonts w:ascii="Calibri" w:eastAsia="Times New Roman" w:hAnsi="Calibri" w:cs="Calibri"/>
          <w:color w:val="222222"/>
        </w:rPr>
        <w:t>Patience for Those Who Keep Messing Up</w:t>
      </w:r>
    </w:p>
    <w:p w:rsidR="005D3488" w:rsidRDefault="005D3488" w:rsidP="005D348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r w:rsidRPr="005D3488">
        <w:rPr>
          <w:rFonts w:ascii="Arial" w:eastAsia="Times New Roman" w:hAnsi="Arial" w:cs="Arial"/>
          <w:color w:val="222222"/>
          <w:sz w:val="24"/>
          <w:szCs w:val="24"/>
        </w:rPr>
        <w:t> </w:t>
      </w:r>
      <w:r w:rsidR="00B15C5F">
        <w:rPr>
          <w:rFonts w:ascii="Arial" w:eastAsia="Times New Roman" w:hAnsi="Arial" w:cs="Arial"/>
          <w:color w:val="222222"/>
          <w:sz w:val="24"/>
          <w:szCs w:val="24"/>
        </w:rPr>
        <w:t xml:space="preserve">                    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जो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गलत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करते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ही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रहते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है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उनके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लिए</w:t>
      </w:r>
      <w:proofErr w:type="spellEnd"/>
      <w:r w:rsidR="00B15C5F" w:rsidRPr="00B15C5F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B15C5F" w:rsidRPr="00B15C5F">
        <w:rPr>
          <w:rFonts w:ascii="Nirmala UI" w:eastAsia="Times New Roman" w:hAnsi="Nirmala UI" w:cs="Nirmala UI"/>
          <w:color w:val="222222"/>
          <w:sz w:val="24"/>
          <w:szCs w:val="24"/>
        </w:rPr>
        <w:t>धैर्य</w:t>
      </w:r>
      <w:proofErr w:type="spellEnd"/>
    </w:p>
    <w:p w:rsidR="00B15C5F" w:rsidRPr="005D3488" w:rsidRDefault="00B15C5F" w:rsidP="005D34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5D3488" w:rsidRPr="00B15C5F" w:rsidRDefault="005D3488" w:rsidP="00B15C5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15C5F">
        <w:rPr>
          <w:rFonts w:ascii="Calibri" w:eastAsia="Times New Roman" w:hAnsi="Calibri" w:cs="Calibri"/>
          <w:color w:val="222222"/>
        </w:rPr>
        <w:t>The Plan of God</w:t>
      </w:r>
    </w:p>
    <w:p w:rsidR="00B15C5F" w:rsidRDefault="00B15C5F" w:rsidP="00B15C5F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B15C5F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योजना</w:t>
      </w:r>
      <w:proofErr w:type="spellEnd"/>
    </w:p>
    <w:p w:rsidR="00B15C5F" w:rsidRDefault="00B15C5F" w:rsidP="00B15C5F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</w:p>
    <w:p w:rsidR="00B15C5F" w:rsidRDefault="00B15C5F" w:rsidP="00B15C5F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</w:p>
    <w:p w:rsidR="00B15C5F" w:rsidRDefault="00B15C5F" w:rsidP="00B15C5F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</w:p>
    <w:p w:rsidR="00B15C5F" w:rsidRPr="00B15C5F" w:rsidRDefault="00B15C5F" w:rsidP="00B15C5F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5D3488" w:rsidRPr="00B15C5F" w:rsidRDefault="005D3488" w:rsidP="00B15C5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B15C5F">
        <w:rPr>
          <w:rFonts w:ascii="Calibri" w:eastAsia="Times New Roman" w:hAnsi="Calibri" w:cs="Calibri"/>
          <w:color w:val="222222"/>
        </w:rPr>
        <w:t>A Plan for Blessing</w:t>
      </w:r>
    </w:p>
    <w:p w:rsidR="00B15C5F" w:rsidRDefault="00B15C5F" w:rsidP="00B15C5F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B15C5F">
        <w:rPr>
          <w:rFonts w:ascii="Nirmala UI" w:eastAsia="Times New Roman" w:hAnsi="Nirmala UI" w:cs="Nirmala UI"/>
          <w:color w:val="222222"/>
        </w:rPr>
        <w:t>आशीष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B15C5F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B15C5F">
        <w:rPr>
          <w:rFonts w:ascii="Nirmala UI" w:eastAsia="Times New Roman" w:hAnsi="Nirmala UI" w:cs="Nirmala UI"/>
          <w:color w:val="222222"/>
        </w:rPr>
        <w:t>योजना</w:t>
      </w:r>
      <w:proofErr w:type="spellEnd"/>
    </w:p>
    <w:p w:rsidR="00B15C5F" w:rsidRPr="00B15C5F" w:rsidRDefault="00B15C5F" w:rsidP="00B15C5F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</w:p>
    <w:p w:rsidR="005D3488" w:rsidRPr="005D3488" w:rsidRDefault="005D3488" w:rsidP="005D3488">
      <w:pPr>
        <w:shd w:val="clear" w:color="auto" w:fill="FFFFFF"/>
        <w:spacing w:after="0" w:line="240" w:lineRule="auto"/>
        <w:ind w:left="1080"/>
        <w:rPr>
          <w:rFonts w:ascii="Calibri" w:eastAsia="Times New Roman" w:hAnsi="Calibri" w:cs="Calibri"/>
          <w:color w:val="222222"/>
        </w:rPr>
      </w:pPr>
      <w:r w:rsidRPr="005D3488">
        <w:rPr>
          <w:rFonts w:ascii="Calibri" w:eastAsia="Times New Roman" w:hAnsi="Calibri" w:cs="Calibri"/>
          <w:color w:val="222222"/>
        </w:rPr>
        <w:t>B.</w:t>
      </w:r>
      <w:r w:rsidRPr="005D3488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5D3488">
        <w:rPr>
          <w:rFonts w:ascii="Calibri" w:eastAsia="Times New Roman" w:hAnsi="Calibri" w:cs="Calibri"/>
          <w:color w:val="222222"/>
        </w:rPr>
        <w:t>A Message of Warning</w:t>
      </w:r>
    </w:p>
    <w:p w:rsidR="00091F28" w:rsidRDefault="00B15C5F">
      <w:r>
        <w:t xml:space="preserve">                             </w:t>
      </w:r>
      <w:proofErr w:type="spellStart"/>
      <w:r w:rsidRPr="00B15C5F">
        <w:rPr>
          <w:rFonts w:ascii="Nirmala UI" w:hAnsi="Nirmala UI" w:cs="Nirmala UI"/>
        </w:rPr>
        <w:t>चेतावनी</w:t>
      </w:r>
      <w:proofErr w:type="spellEnd"/>
      <w:r w:rsidRPr="00B15C5F">
        <w:t xml:space="preserve"> </w:t>
      </w:r>
      <w:proofErr w:type="spellStart"/>
      <w:r w:rsidRPr="00B15C5F">
        <w:rPr>
          <w:rFonts w:ascii="Nirmala UI" w:hAnsi="Nirmala UI" w:cs="Nirmala UI"/>
        </w:rPr>
        <w:t>का</w:t>
      </w:r>
      <w:proofErr w:type="spellEnd"/>
      <w:r w:rsidRPr="00B15C5F">
        <w:t xml:space="preserve"> </w:t>
      </w:r>
      <w:proofErr w:type="spellStart"/>
      <w:r w:rsidRPr="00B15C5F">
        <w:rPr>
          <w:rFonts w:ascii="Nirmala UI" w:hAnsi="Nirmala UI" w:cs="Nirmala UI"/>
        </w:rPr>
        <w:t>सन्देश</w:t>
      </w:r>
      <w:proofErr w:type="spellEnd"/>
    </w:p>
    <w:sectPr w:rsidR="00091F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61492E"/>
    <w:multiLevelType w:val="hybridMultilevel"/>
    <w:tmpl w:val="9C003190"/>
    <w:lvl w:ilvl="0" w:tplc="8A9AACF4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3F4C74"/>
    <w:multiLevelType w:val="hybridMultilevel"/>
    <w:tmpl w:val="717650C8"/>
    <w:lvl w:ilvl="0" w:tplc="9B2C856E">
      <w:start w:val="1"/>
      <w:numFmt w:val="upperRoman"/>
      <w:lvlText w:val="%1."/>
      <w:lvlJc w:val="left"/>
      <w:pPr>
        <w:ind w:left="17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2" w15:restartNumberingAfterBreak="0">
    <w:nsid w:val="5F60289B"/>
    <w:multiLevelType w:val="hybridMultilevel"/>
    <w:tmpl w:val="B38202A2"/>
    <w:lvl w:ilvl="0" w:tplc="7C8A55B6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8366C6"/>
    <w:multiLevelType w:val="hybridMultilevel"/>
    <w:tmpl w:val="D5060074"/>
    <w:lvl w:ilvl="0" w:tplc="54EEABF8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MTA0sTQwNzE0NTZQ0lEKTi0uzszPAykwrAUArPOImywAAAA="/>
  </w:docVars>
  <w:rsids>
    <w:rsidRoot w:val="005D3488"/>
    <w:rsid w:val="0009120E"/>
    <w:rsid w:val="00091F28"/>
    <w:rsid w:val="001945DC"/>
    <w:rsid w:val="002E6D7D"/>
    <w:rsid w:val="005D3488"/>
    <w:rsid w:val="00B07571"/>
    <w:rsid w:val="00B15C5F"/>
    <w:rsid w:val="00FA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BC047-93AF-4039-9E7C-E42806447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StyleLevel2">
    <w:name w:val="APA Style Level 2"/>
    <w:basedOn w:val="Normal"/>
    <w:link w:val="APAStyleLevel2Char"/>
    <w:qFormat/>
    <w:rsid w:val="002E6D7D"/>
    <w:pPr>
      <w:spacing w:after="0" w:line="480" w:lineRule="auto"/>
    </w:pPr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character" w:customStyle="1" w:styleId="APAStyleLevel2Char">
    <w:name w:val="APA Style Level 2 Char"/>
    <w:basedOn w:val="DefaultParagraphFont"/>
    <w:link w:val="APAStyleLevel2"/>
    <w:rsid w:val="002E6D7D"/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paragraph" w:customStyle="1" w:styleId="APALongQuotation">
    <w:name w:val="APA Long Quotation"/>
    <w:basedOn w:val="Normal"/>
    <w:link w:val="APALongQuotationChar"/>
    <w:qFormat/>
    <w:rsid w:val="002E6D7D"/>
    <w:pPr>
      <w:spacing w:after="0" w:line="480" w:lineRule="auto"/>
      <w:ind w:left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LongQuotationChar">
    <w:name w:val="APA Long Quotation Char"/>
    <w:basedOn w:val="DefaultParagraphFont"/>
    <w:link w:val="APALongQuotation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APAParagraph">
    <w:name w:val="APA Paragraph"/>
    <w:basedOn w:val="Normal"/>
    <w:link w:val="APAParagraphChar"/>
    <w:qFormat/>
    <w:rsid w:val="002E6D7D"/>
    <w:pPr>
      <w:spacing w:after="0" w:line="480" w:lineRule="auto"/>
      <w:ind w:firstLine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ParagraphChar">
    <w:name w:val="APA Paragraph Char"/>
    <w:basedOn w:val="DefaultParagraphFont"/>
    <w:link w:val="APAParagraph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m-1319277090751811256msolistparagraph">
    <w:name w:val="m_-1319277090751811256msolistparagraph"/>
    <w:basedOn w:val="Normal"/>
    <w:rsid w:val="005D34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075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8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 Christian</dc:creator>
  <cp:keywords/>
  <dc:description/>
  <cp:lastModifiedBy>Glory Christian</cp:lastModifiedBy>
  <cp:revision>4</cp:revision>
  <dcterms:created xsi:type="dcterms:W3CDTF">2019-03-30T17:22:00Z</dcterms:created>
  <dcterms:modified xsi:type="dcterms:W3CDTF">2019-03-30T18:22:00Z</dcterms:modified>
</cp:coreProperties>
</file>